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0332038F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B033C2" w:rsidRPr="00B033C2">
              <w:rPr>
                <w:b w:val="0"/>
              </w:rPr>
              <w:t xml:space="preserve">3:00PM AEDT, </w:t>
            </w:r>
            <w:proofErr w:type="gramStart"/>
            <w:r w:rsidR="009F20AE">
              <w:rPr>
                <w:b w:val="0"/>
              </w:rPr>
              <w:t>Wednesday</w:t>
            </w:r>
            <w:proofErr w:type="gramEnd"/>
            <w:r w:rsidR="00B033C2" w:rsidRPr="00B033C2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10</w:t>
            </w:r>
            <w:r w:rsidR="00B558FA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November</w:t>
            </w:r>
            <w:r w:rsidR="00B558FA">
              <w:rPr>
                <w:b w:val="0"/>
              </w:rPr>
              <w:t xml:space="preserve"> </w:t>
            </w:r>
            <w:r w:rsidR="00B033C2" w:rsidRPr="00B033C2">
              <w:rPr>
                <w:b w:val="0"/>
              </w:rPr>
              <w:t>2021.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0569DAEA" w14:textId="298A3A6C" w:rsidR="009A04AC" w:rsidRPr="00A73457" w:rsidRDefault="00B53A2A" w:rsidP="009A04A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3A2A">
              <w:rPr>
                <w:rFonts w:ascii="Arial" w:hAnsi="Arial" w:cs="Arial"/>
                <w:b/>
                <w:sz w:val="22"/>
                <w:szCs w:val="22"/>
              </w:rPr>
              <w:t>WSA 02:2014: GRAVITY SEWERAGE CODE OF AUSTRALIA VERSION 3.1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p w14:paraId="443FDD29" w14:textId="77777777" w:rsidR="00F27850" w:rsidRPr="00F27850" w:rsidRDefault="00F27850" w:rsidP="00F27850"/>
    <w:p w14:paraId="60CED774" w14:textId="77777777" w:rsidR="00F27850" w:rsidRPr="00F27850" w:rsidRDefault="00F27850" w:rsidP="00F27850"/>
    <w:p w14:paraId="72DB2887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C318D" w14:textId="77777777" w:rsidR="00930C02" w:rsidRDefault="00930C02" w:rsidP="00874AEB">
      <w:r>
        <w:separator/>
      </w:r>
    </w:p>
  </w:endnote>
  <w:endnote w:type="continuationSeparator" w:id="0">
    <w:p w14:paraId="1EF8C047" w14:textId="77777777" w:rsidR="00930C02" w:rsidRDefault="00930C02" w:rsidP="00874AEB">
      <w:r>
        <w:continuationSeparator/>
      </w:r>
    </w:p>
  </w:endnote>
  <w:endnote w:type="continuationNotice" w:id="1">
    <w:p w14:paraId="489BAF01" w14:textId="77777777" w:rsidR="00352FE2" w:rsidRDefault="00352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5AB44" w14:textId="77777777" w:rsidR="00930C02" w:rsidRDefault="00930C02" w:rsidP="00874AEB">
      <w:r>
        <w:separator/>
      </w:r>
    </w:p>
  </w:footnote>
  <w:footnote w:type="continuationSeparator" w:id="0">
    <w:p w14:paraId="7E272F07" w14:textId="77777777" w:rsidR="00930C02" w:rsidRDefault="00930C02" w:rsidP="00874AEB">
      <w:r>
        <w:continuationSeparator/>
      </w:r>
    </w:p>
  </w:footnote>
  <w:footnote w:type="continuationNotice" w:id="1">
    <w:p w14:paraId="18EEA4EE" w14:textId="77777777" w:rsidR="00352FE2" w:rsidRDefault="00352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AUAHLvdFSwAAAA="/>
  </w:docVars>
  <w:rsids>
    <w:rsidRoot w:val="00470CFB"/>
    <w:rsid w:val="000174E1"/>
    <w:rsid w:val="00025EA1"/>
    <w:rsid w:val="00074496"/>
    <w:rsid w:val="001178D9"/>
    <w:rsid w:val="00121951"/>
    <w:rsid w:val="00127EA2"/>
    <w:rsid w:val="00140194"/>
    <w:rsid w:val="001402E3"/>
    <w:rsid w:val="00165727"/>
    <w:rsid w:val="001B0A2E"/>
    <w:rsid w:val="00221031"/>
    <w:rsid w:val="00222E35"/>
    <w:rsid w:val="00241B6B"/>
    <w:rsid w:val="00256E4E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52FE2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A04AC"/>
    <w:rsid w:val="009D0ED5"/>
    <w:rsid w:val="009D7AD6"/>
    <w:rsid w:val="009E1881"/>
    <w:rsid w:val="009E5137"/>
    <w:rsid w:val="009F20AE"/>
    <w:rsid w:val="00A0006C"/>
    <w:rsid w:val="00A1188F"/>
    <w:rsid w:val="00A16585"/>
    <w:rsid w:val="00A713C4"/>
    <w:rsid w:val="00A73457"/>
    <w:rsid w:val="00AA1FA0"/>
    <w:rsid w:val="00AB7596"/>
    <w:rsid w:val="00AC6A03"/>
    <w:rsid w:val="00AD3AA9"/>
    <w:rsid w:val="00B033C2"/>
    <w:rsid w:val="00B32391"/>
    <w:rsid w:val="00B4179C"/>
    <w:rsid w:val="00B533BE"/>
    <w:rsid w:val="00B53A2A"/>
    <w:rsid w:val="00B558FA"/>
    <w:rsid w:val="00B64649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14916"/>
    <w:rsid w:val="00D43B0A"/>
    <w:rsid w:val="00D6262A"/>
    <w:rsid w:val="00D65D27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569DADA"/>
  <w15:docId w15:val="{C44D6FC9-770E-4B27-AFE7-A9CA0B54A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6" ma:contentTypeDescription="Create a new document." ma:contentTypeScope="" ma:versionID="1f334f393eb7af5dd2384490be8f624e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17c003db29046d1580156d55247efba3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</documentManagement>
</p:properties>
</file>

<file path=customXml/itemProps1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C03DC1-50AE-4A95-A4C8-9776797D1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23549-96B0-4602-8C98-4787B5987F65}">
  <ds:schemaRefs>
    <ds:schemaRef ds:uri="http://purl.org/dc/terms/"/>
    <ds:schemaRef ds:uri="http://schemas.microsoft.com/office/2006/metadata/properties"/>
    <ds:schemaRef ds:uri="eeec6feb-2bb9-4dcc-a56c-824cc5afeafe"/>
    <ds:schemaRef ds:uri="e9c2f33e-1257-44b0-9f12-8b9d4d157a10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477</CharactersWithSpaces>
  <SharedDoc>false</SharedDoc>
  <HLinks>
    <vt:vector size="6" baseType="variant">
      <vt:variant>
        <vt:i4>1507379</vt:i4>
      </vt:variant>
      <vt:variant>
        <vt:i4>0</vt:i4>
      </vt:variant>
      <vt:variant>
        <vt:i4>0</vt:i4>
      </vt:variant>
      <vt:variant>
        <vt:i4>5</vt:i4>
      </vt:variant>
      <vt:variant>
        <vt:lpwstr>mailto:david.cox@standard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2</cp:revision>
  <dcterms:created xsi:type="dcterms:W3CDTF">2021-10-05T06:05:00Z</dcterms:created>
  <dcterms:modified xsi:type="dcterms:W3CDTF">2021-10-05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</Properties>
</file>